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MIA</w:t>
      </w:r>
      <w:r>
        <w:t xml:space="preserve"> </w:t>
      </w:r>
      <w:r>
        <w:t xml:space="preserve">R</w:t>
      </w:r>
      <w:r>
        <w:t xml:space="preserve"> </w:t>
      </w:r>
      <w:r>
        <w:t xml:space="preserve">WEB</w:t>
      </w:r>
      <w:r>
        <w:t xml:space="preserve"> </w:t>
      </w:r>
      <w:r>
        <w:t xml:space="preserve">SCRAPER</w:t>
      </w:r>
    </w:p>
    <w:p>
      <w:pPr>
        <w:pStyle w:val="Author"/>
      </w:pPr>
      <w:r>
        <w:t xml:space="preserve">SHADRACK</w:t>
      </w:r>
      <w:r>
        <w:t xml:space="preserve"> </w:t>
      </w:r>
      <w:r>
        <w:t xml:space="preserve">YEGON</w:t>
      </w:r>
    </w:p>
    <w:p>
      <w:pPr>
        <w:pStyle w:val="Date"/>
      </w:pPr>
      <w:r>
        <w:t xml:space="preserve">2024-09-03</w:t>
      </w:r>
    </w:p>
    <w:bookmarkStart w:id="20" w:name="functions-used"/>
    <w:p>
      <w:pPr>
        <w:pStyle w:val="Heading3"/>
      </w:pPr>
      <w:r>
        <w:t xml:space="preserve">Functions Used</w:t>
      </w:r>
    </w:p>
    <w:p>
      <w:pPr>
        <w:numPr>
          <w:ilvl w:val="0"/>
          <w:numId w:val="1001"/>
        </w:numPr>
        <w:pStyle w:val="Compact"/>
      </w:pPr>
      <w:r>
        <w:t xml:space="preserve">read_html()-creates html document from a url/link</w:t>
      </w:r>
    </w:p>
    <w:p>
      <w:pPr>
        <w:numPr>
          <w:ilvl w:val="0"/>
          <w:numId w:val="1001"/>
        </w:numPr>
        <w:pStyle w:val="Compact"/>
      </w:pPr>
      <w:r>
        <w:t xml:space="preserve">html_nodes()-selects part of a document using css selectors</w:t>
      </w:r>
    </w:p>
    <w:p>
      <w:pPr>
        <w:numPr>
          <w:ilvl w:val="0"/>
          <w:numId w:val="1001"/>
        </w:numPr>
        <w:pStyle w:val="Compact"/>
      </w:pPr>
      <w:r>
        <w:t xml:space="preserve">html text()-extract text from selected nodes</w:t>
      </w:r>
    </w:p>
    <w:p>
      <w:pPr>
        <w:numPr>
          <w:ilvl w:val="0"/>
          <w:numId w:val="1001"/>
        </w:numPr>
        <w:pStyle w:val="Compact"/>
      </w:pPr>
      <w:r>
        <w:t xml:space="preserve">html_table()-extract table from selected nodes</w:t>
      </w:r>
    </w:p>
    <w:p>
      <w:pPr>
        <w:numPr>
          <w:ilvl w:val="0"/>
          <w:numId w:val="1001"/>
        </w:numPr>
        <w:pStyle w:val="Compact"/>
      </w:pPr>
      <w:r>
        <w:t xml:space="preserve">View()-Used for printing the table</w:t>
      </w:r>
    </w:p>
    <w:bookmarkEnd w:id="20"/>
    <w:bookmarkStart w:id="22" w:name="data-source"/>
    <w:p>
      <w:pPr>
        <w:pStyle w:val="Heading3"/>
      </w:pPr>
      <w:r>
        <w:t xml:space="preserve">Data Source:</w:t>
      </w:r>
    </w:p>
    <w:p>
      <w:pPr>
        <w:pStyle w:val="FirstParagraph"/>
      </w:pPr>
      <w:r>
        <w:t xml:space="preserve">Click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to open jumia website</w:t>
      </w:r>
    </w:p>
    <w:bookmarkEnd w:id="22"/>
    <w:bookmarkStart w:id="23" w:name="load-the-libraries"/>
    <w:p>
      <w:pPr>
        <w:pStyle w:val="Heading3"/>
      </w:pPr>
      <w:r>
        <w:t xml:space="preserve">Load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Extras)</w:t>
      </w:r>
    </w:p>
    <w:bookmarkEnd w:id="23"/>
    <w:bookmarkStart w:id="24" w:name="X8ac891ba6dedb65a2c2ac7bd70d9a3c0bab06e3"/>
    <w:p>
      <w:pPr>
        <w:pStyle w:val="Heading2"/>
      </w:pPr>
      <w:r>
        <w:t xml:space="preserve">1.Webscraping Name and Price of the first 10(out of 40) Different sumsung smartphones from a page</w:t>
      </w:r>
    </w:p>
    <w:p>
      <w:pPr>
        <w:pStyle w:val="SourceCode"/>
      </w:pPr>
      <w:r>
        <w:rPr>
          <w:rStyle w:val="NormalTok"/>
        </w:rPr>
        <w:t xml:space="preserve">link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jumia.co.ke/catalog/?q=sumsung+smartphones&amp;page=1#catalog-lis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link)</w:t>
      </w:r>
      <w:r>
        <w:br/>
      </w:r>
      <w:r>
        <w:rPr>
          <w:rStyle w:val="NormalTok"/>
        </w:rPr>
        <w:t xml:space="preserve">  N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info .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info .pr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Pri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msung Smartpho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sung Smartphon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4GB RAM + 128GB ROM, DUAL SIM, 50MP, 5000mAh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4GB RAM + 128GB ROM (Dual Sim) 50MP, 5000mAh - Blue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Display 6.5" //128GB Storage + 4GB RAM //Dual SIM //5000mAh //50MP Camera /Ksly -L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'' 4GB RAM + 128GB ROM (Dual Sim) 50MP, 5000mAh - Black + Smart Watch &amp; Bu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", 64GB + 4GB RAM (Dual SIM), 5000mAh, Black 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0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4 4G, 6.6", 64GB + 4GB RAM (Dual SIM), 5000mAh, Black, 2YRs W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, 4GB RAM + 128GB ROM, DUAL SIM, 50MP, 5000mAh - Blue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", 64GB + 4GB RAM (Dual SIM), 5000mAh, Black, 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 ROM (Dual Sim) 50MP, 5000mAh - Blue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", 64GB + 4GB RAM (Dual SIM), 5000mAh, Silver, 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560</w:t>
            </w:r>
          </w:p>
        </w:tc>
      </w:tr>
    </w:tbl>
    <w:bookmarkEnd w:id="24"/>
    <w:bookmarkStart w:id="25" w:name="X5a4500f5afe72f326255d05f9f107afa68d0788"/>
    <w:p>
      <w:pPr>
        <w:pStyle w:val="Heading2"/>
      </w:pPr>
      <w:r>
        <w:t xml:space="preserve">2.Web scarping the first 50(out of 200) rows from multiple pages(1-5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ge_n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lin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jumia.co.ke/catalog/?q=sumsung+smartphones&amp;page="</w:t>
      </w:r>
      <w:r>
        <w:rPr>
          <w:rStyle w:val="NormalTok"/>
        </w:rPr>
        <w:t xml:space="preserve">,page_no,</w:t>
      </w:r>
      <w:r>
        <w:rPr>
          <w:rStyle w:val="StringTok"/>
        </w:rPr>
        <w:t xml:space="preserve">"#catalog-lis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link)</w:t>
      </w:r>
      <w:r>
        <w:br/>
      </w:r>
      <w:r>
        <w:rPr>
          <w:rStyle w:val="NormalTok"/>
        </w:rPr>
        <w:t xml:space="preserve">  N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info .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info .pr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page_n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page_no))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age 1"</w:t>
      </w:r>
      <w:r>
        <w:br/>
      </w:r>
      <w:r>
        <w:rPr>
          <w:rStyle w:val="VerbatimChar"/>
        </w:rPr>
        <w:t xml:space="preserve">## [1] "page 2"</w:t>
      </w:r>
      <w:r>
        <w:br/>
      </w:r>
      <w:r>
        <w:rPr>
          <w:rStyle w:val="VerbatimChar"/>
        </w:rPr>
        <w:t xml:space="preserve">## [1] "page 3"</w:t>
      </w:r>
      <w:r>
        <w:br/>
      </w:r>
      <w:r>
        <w:rPr>
          <w:rStyle w:val="VerbatimChar"/>
        </w:rPr>
        <w:t xml:space="preserve">## [1] "page 4"</w:t>
      </w:r>
      <w:r>
        <w:br/>
      </w:r>
      <w:r>
        <w:rPr>
          <w:rStyle w:val="VerbatimChar"/>
        </w:rPr>
        <w:t xml:space="preserve">## [1] "page 5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msung Smartpho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sung Smartphon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4GB RAM + 128GB ROM, DUAL SIM, 50MP, 5000mAh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 , 6.5", 128GB + 4GB RAM (Dual SIM), 5000mAh, 4G, Optimistic Blue 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4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4GB RAM + 128GB ROM (Dual Sim) 50MP, 5000mAh - Blue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Display 6.5" //128GB Storage + 4GB RAM //Dual SIM //5000mAh //50MP Camera /Ksly -L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'' 4GB RAM + 128GB ROM (Dual Sim) 50MP, 5000mAh - Black + Smart Watch &amp; Bu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", 64GB + 4GB RAM (Dual SIM), 5000mAh, Black 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0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4 4G, 6.6", 64GB + 4GB RAM (Dual SIM), 5000mAh, Black, 2YRs WR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, 4GB RAM + 128GB ROM, DUAL SIM, 50MP, 5000mAh - Blue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", 64GB + 4GB RAM (Dual SIM), 5000mAh, Black, 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 ROM (Dual Sim) 50MP, 5000mAh - Blue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", 64GB + 4GB RAM (Dual SIM), 5000mAh, Silver, 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'' 4GB RAM + 64GB ROM (Dual Sim) 50MP Camera, 5000mAh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 ROM (Dual Sim) 50MP, 5000mAh+WATCH BU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 ROM (Dual Sim) 50MP, 5000mAh - Blue + Free Gift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4GB RAM + 128GB ROM, DUAL SIM, 50MP, 5000mAh -+CVS SP 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, 6GB RAM + 128GB ROM (Dual Sim) 50MP, 5000mAh - Blue + Free Gif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, 6GB RAM + 128GB ROM (Dual Sim) 50MP, 5000mAh - Blue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(Dual Sim) 50MP, 5000mAh - Blue + Smart Watch &amp; Earpod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 ROM (Dual Sim) 50MP, 5000mAh+SPEAKER W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 6.7", 90HZ, 4GB RAM + 128GB ROM, 50MP, 5000mAh - Sil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4,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 6.7", 64GB + 4GB (Dual SIM), 5000mAh,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 6.7", 90HZ, 4GB RAM + 128GB ROM, 50MP, 5000mAh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4,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8GB RAM + 256GB ROM, DUAL SIM, 50MP, 5000mAh - Blue + FREEB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4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8GB RAM + 256GB ROM, DUAL SIM, 50MP, 5000mAh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3,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", 128GB + 4GB RAM (Dual SIM), 5000mAh, Light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 ROM (Dual Sim) 50MP, 5000mAh -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, 4GB RAM + 128GB ROM, DUAL SIM, 50MP, 5000mAh -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 6.7'' 4GB RAM + 64GB ROM (Dual Sim) 50MP, 5000mAh - Black + Free Gif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HD+, 6GB RAM + 128GB ROM (Dual Sim) 50MP, 5000mAh,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6.7"PLS LCD,90HZ,4GB RAM/64GB ROM,5000MAH,50MP+F9 BU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6.7 PLS LCD DISPLAY ,4GB RAM/64GB ROM,ANDROID 13,5000MAH,4G,DUAL,50MP+BEST GIF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 Display 6.7" //128GB ROM + 4GB RAM //Dual SIM //5000mAh //50MP /Ksly +FREE PB+BT+O+R+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", 128GB + 6GB RAM (Dual SIM), 5000mAh,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 6.7", 128GB + 4GB (Dual SIM), 5000mAh,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4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Disp 6.5" //128GB ROM + 4GB RAM //Dual SIM //5000mAh // 50MP Camera /Ksly +FREE BT SPEAKER+M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4e, 6.5", 3GB RAM + 32GB ROM, 13MP, Dual SIM,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0,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 6.7", 90HZ, 4GB RAM + 64GB ROM, 50MP, 5000mAh - Black + Free Gif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", 256GB + 8GB RAM (Dual SIM), 5000mAh, 4G-Blue Black + Free Charging Adap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4,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4GB RAM + 128GB ROM, DUAL SIM, 50MP, 5000mAh -MAGNIFIER W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S24 Ultra Dual SIM - 12GB RAM - 512GB - 5G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8,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Display, 6GB RAM + 128GB ROM (Dual Sim) 50MP, 5000mAh+AS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4GB RAM + 128GB ROM, DUAL SIM, 50MP, 5000mAh +I12PBS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, 8GB RAM + 256GB ROM (DUAL SIM) 50MP CAMERA, 5000mAh - Blue + FREEB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4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S24 Ultra 5G 512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50,000 - KSh 16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4e, 6.5", 3GB RAM + 32GB ROM, 13MP, 5000mAh, Dual SIM, Black + Smart Watch &amp; Earbu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, Display 6.7" //128GB ROM + 4GB RAM //Dual SIM //5000mAh //50MP /Ksly 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5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'' HD+, 4GB RAM + 128GB ROM, DUAL SIM, 50MP, 5000mAh - Black + FREEB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", 128GB + 4GB RAM (Dual SIM), 5000mAh,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, 6.5", 128GB + 6GB RAM (Dual SIM), 5000mAh, Blue Black + Adapter &amp; Silicone Co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,6.7" Inches Display,4gb Ram/128gb Rom,5000mah,50mp Camera, Dual Sim,+spb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799</w:t>
            </w:r>
          </w:p>
        </w:tc>
      </w:tr>
    </w:tbl>
    <w:bookmarkEnd w:id="25"/>
    <w:bookmarkStart w:id="26" w:name="X2a2a9a5914afd1cdf385bd02bcc114ab9df4f8d"/>
    <w:p>
      <w:pPr>
        <w:pStyle w:val="Heading2"/>
      </w:pPr>
      <w:r>
        <w:t xml:space="preserve">3.Separating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column into 4 columns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ge_n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lin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jumia.co.ke/catalog/?q=sumsung+smartphones&amp;page="</w:t>
      </w:r>
      <w:r>
        <w:rPr>
          <w:rStyle w:val="NormalTok"/>
        </w:rPr>
        <w:t xml:space="preserve">,page_no,</w:t>
      </w:r>
      <w:r>
        <w:rPr>
          <w:rStyle w:val="StringTok"/>
        </w:rPr>
        <w:t xml:space="preserve">"#catalog-lis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link)</w:t>
      </w:r>
      <w:r>
        <w:br/>
      </w:r>
      <w:r>
        <w:rPr>
          <w:rStyle w:val="NormalTok"/>
        </w:rPr>
        <w:t xml:space="preserve">  Na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info .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i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info .pr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page_n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page_no))</w:t>
      </w:r>
      <w:r>
        <w:br/>
      </w:r>
      <w:r>
        <w:rPr>
          <w:rStyle w:val="NormalTok"/>
        </w:rPr>
        <w:t xml:space="preserve">  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Pri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age 1"</w:t>
      </w:r>
      <w:r>
        <w:br/>
      </w:r>
      <w:r>
        <w:rPr>
          <w:rStyle w:val="VerbatimChar"/>
        </w:rPr>
        <w:t xml:space="preserve">## [1] "page 2"</w:t>
      </w:r>
      <w:r>
        <w:br/>
      </w:r>
      <w:r>
        <w:rPr>
          <w:rStyle w:val="VerbatimChar"/>
        </w:rPr>
        <w:t xml:space="preserve">## [1] "page 3"</w:t>
      </w:r>
      <w:r>
        <w:br/>
      </w:r>
      <w:r>
        <w:rPr>
          <w:rStyle w:val="VerbatimChar"/>
        </w:rPr>
        <w:t xml:space="preserve">## [1] "page 4"</w:t>
      </w:r>
      <w:r>
        <w:br/>
      </w:r>
      <w:r>
        <w:rPr>
          <w:rStyle w:val="VerbatimChar"/>
        </w:rPr>
        <w:t xml:space="preserve">## [1] "page 5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age_capa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tte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msung Smartpho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msung Smartphon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h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orage_capac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te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(2YRs WR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isplay 6.5" //128GB Storage + 4GB RAM //Dual SIM //5000mAh //50MP Camera /Ksly -L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'' 4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ack + Smart Watch &amp; Bu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4GB + 4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0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4 4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6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4GB + 4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4GB + 4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4GB + 4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5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'' 4GB RAM + 64GB ROM (Dual Sim) 50MP Cam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+WATCH BU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 + Free Gift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 + Free Gif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 + Smart Watch &amp; Earpod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+SPEAKER W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90H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4,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4GB + 4GB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4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90H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4,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8GB RAM + 256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4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8GB RAM + 256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3,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28GB + 4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'' 4GB RAM + 64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ack + Free Gif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"PLS L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H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GB RAM/64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3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 PLS LCD DISPLAY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GB RAM/64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DROID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isplay 6.7" //128GB ROM + 4GB RAM //Dual SIM //5000mAh //50MP /Ksly +FREE PB+BT+O+R+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28GB + 6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28GB + 4GB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4,9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isp 6.5" //128GB ROM + 4GB RAM //Dual SIM //5000mAh // 50MP Camera /Ksly +FREE BT SPEAKER+M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8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4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3GB RAM + 32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3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0,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7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90H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64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2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256GB + 8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4,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Displ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GB RAM + 128GB ROM (Dual Sim) 50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+AS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S24 Ultra Dual SIM - 12GB RAM - 512GB - 5G -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8,1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8GB RAM + 256GB ROM (DUAL SIM) 50MP CAM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 - Blue + FREEB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4,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4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3GB RAM + 32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3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1,6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S24 Ultra 5G 512g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50,000 - KSh 16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05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isplay 6.7" //128GB ROM + 4GB RAM //Dual SIM //5000mAh //50MP /Ksly 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5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HD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28GB + 4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6,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128GB + 6GB RAM (Dual SI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00mA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9,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25 5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 6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50MP (Dual Sim)- Brave Black + Smart Watch &amp; Power B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27,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sung GALAXY A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6.5''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4GB RAM + 128GB R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DUAL 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Sh 17,499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jumia.co.ke/catalog/?q=sumsung+smartphones&amp;page=1#catalog-li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jumia.co.ke/catalog/?q=sumsung+smartphones&amp;page=1#catalog-li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MIA R WEB SCRAPER</dc:title>
  <dc:creator>SHADRACK YEGON</dc:creator>
  <cp:keywords/>
  <dcterms:created xsi:type="dcterms:W3CDTF">2024-09-03T09:25:49Z</dcterms:created>
  <dcterms:modified xsi:type="dcterms:W3CDTF">2024-09-03T09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3</vt:lpwstr>
  </property>
  <property fmtid="{D5CDD505-2E9C-101B-9397-08002B2CF9AE}" pid="3" name="output">
    <vt:lpwstr/>
  </property>
</Properties>
</file>